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A5EFC" w14:textId="592E9B0B" w:rsidR="00CF5E9C" w:rsidRDefault="00F849BF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>
        <w:rPr>
          <w:b/>
          <w:sz w:val="28"/>
          <w:szCs w:val="24"/>
          <w:lang w:val="en-US"/>
        </w:rPr>
        <w:t>II</w:t>
      </w:r>
      <w:r>
        <w:rPr>
          <w:b/>
          <w:sz w:val="28"/>
          <w:szCs w:val="24"/>
          <w:lang w:val="en-US"/>
        </w:rPr>
        <w:t>I</w:t>
      </w:r>
    </w:p>
    <w:p w14:paraId="6EDAA171" w14:textId="77777777" w:rsidR="00CF5E9C" w:rsidRDefault="00F849BF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08C39F5A" w:rsidR="00CF5E9C" w:rsidRDefault="00F849BF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 w:rsidR="00C0245F">
        <w:rPr>
          <w:b/>
          <w:sz w:val="28"/>
          <w:szCs w:val="24"/>
          <w:lang w:val="id-ID"/>
        </w:rPr>
        <w:t>Sequential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F849BF">
      <w:pPr>
        <w:jc w:val="center"/>
        <w:rPr>
          <w:b/>
          <w:sz w:val="32"/>
        </w:rPr>
      </w:pPr>
      <w:r>
        <w:rPr>
          <w:noProof/>
          <w:lang w:val="id-ID" w:eastAsia="id-ID"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441F42C3" w:rsidR="00CF5E9C" w:rsidRPr="00C0245F" w:rsidRDefault="00F849BF">
      <w:pPr>
        <w:ind w:left="2552"/>
        <w:rPr>
          <w:rFonts w:cs="Times New Roman"/>
          <w:szCs w:val="24"/>
          <w:lang w:val="id-ID"/>
        </w:rPr>
      </w:pPr>
      <w:proofErr w:type="spellStart"/>
      <w:r>
        <w:rPr>
          <w:rFonts w:cs="Times New Roman"/>
          <w:szCs w:val="24"/>
        </w:rPr>
        <w:t>Nama</w:t>
      </w:r>
      <w:proofErr w:type="spellEnd"/>
      <w:r>
        <w:rPr>
          <w:rFonts w:cs="Times New Roman"/>
          <w:szCs w:val="24"/>
        </w:rPr>
        <w:tab/>
        <w:t xml:space="preserve">: </w:t>
      </w:r>
      <w:r w:rsidR="00C0245F">
        <w:rPr>
          <w:rFonts w:cs="Times New Roman"/>
          <w:szCs w:val="24"/>
          <w:lang w:val="id-ID"/>
        </w:rPr>
        <w:t>Muhammad Azka Raki</w:t>
      </w:r>
    </w:p>
    <w:p w14:paraId="72D8C777" w14:textId="06887F13" w:rsidR="00CF5E9C" w:rsidRPr="00C0245F" w:rsidRDefault="00F849BF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</w:t>
      </w:r>
      <w:r w:rsidR="00C0245F">
        <w:rPr>
          <w:rFonts w:cs="Times New Roman"/>
          <w:szCs w:val="24"/>
          <w:lang w:val="id-ID"/>
        </w:rPr>
        <w:t>31101611000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77777777" w:rsidR="00CF5E9C" w:rsidRDefault="00F849BF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KEMENTERIAN PENDIDIKAN DAN KEBUDAYAAN</w:t>
      </w:r>
    </w:p>
    <w:p w14:paraId="1F2EA0FC" w14:textId="77777777" w:rsidR="00CF5E9C" w:rsidRDefault="00F849BF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F849BF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 xml:space="preserve">FAKULTAS MATEMATIKA DAN ILMU </w:t>
      </w:r>
      <w:r>
        <w:rPr>
          <w:rFonts w:cs="Times New Roman"/>
          <w:b/>
          <w:bCs/>
          <w:szCs w:val="28"/>
        </w:rPr>
        <w:t>PENGETAHUAN ALAM</w:t>
      </w:r>
    </w:p>
    <w:p w14:paraId="45469622" w14:textId="77777777" w:rsidR="00CF5E9C" w:rsidRDefault="00F849BF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F849BF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F849BF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F849BF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proofErr w:type="spellStart"/>
      <w:r>
        <w:rPr>
          <w:b/>
        </w:rPr>
        <w:lastRenderedPageBreak/>
        <w:t>Tinjau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ustaka</w:t>
      </w:r>
      <w:proofErr w:type="spellEnd"/>
    </w:p>
    <w:p w14:paraId="12720158" w14:textId="649CD5C4" w:rsidR="00F73C0A" w:rsidRDefault="00F73C0A" w:rsidP="00F73C0A">
      <w:pPr>
        <w:shd w:val="clear" w:color="auto" w:fill="FFFFFF"/>
        <w:ind w:left="567" w:firstLine="567"/>
        <w:rPr>
          <w:rFonts w:cs="Times New Roman"/>
          <w:lang w:val="id-ID"/>
        </w:rPr>
      </w:pPr>
      <w:r w:rsidRPr="00F73C0A">
        <w:rPr>
          <w:rFonts w:cs="Times New Roman"/>
          <w:lang w:val="id-ID"/>
        </w:rPr>
        <w:t xml:space="preserve">Algoritma </w:t>
      </w:r>
      <w:r w:rsidRPr="00F73C0A">
        <w:rPr>
          <w:rFonts w:cs="Times New Roman"/>
          <w:i/>
          <w:lang w:val="id-ID"/>
        </w:rPr>
        <w:t>sequential</w:t>
      </w:r>
      <w:r w:rsidRPr="00F73C0A">
        <w:rPr>
          <w:rFonts w:cs="Times New Roman"/>
          <w:lang w:val="id-ID"/>
        </w:rPr>
        <w:t xml:space="preserve"> adalah algoritma dasar yang memproses setiap instruksi secara individual. </w:t>
      </w:r>
      <w:proofErr w:type="spellStart"/>
      <w:proofErr w:type="gramStart"/>
      <w:r w:rsidRPr="00F73C0A">
        <w:rPr>
          <w:rFonts w:cs="Times New Roman"/>
        </w:rPr>
        <w:t>Algoritma</w:t>
      </w:r>
      <w:proofErr w:type="spellEnd"/>
      <w:r w:rsidRPr="00F73C0A">
        <w:rPr>
          <w:rFonts w:cs="Times New Roman"/>
        </w:rPr>
        <w:t xml:space="preserve"> </w:t>
      </w:r>
      <w:r w:rsidRPr="00DE3389">
        <w:rPr>
          <w:rFonts w:cs="Times New Roman"/>
          <w:i/>
        </w:rPr>
        <w:t>sequential searching</w:t>
      </w:r>
      <w:r w:rsidRPr="00F73C0A">
        <w:rPr>
          <w:rFonts w:cs="Times New Roman"/>
        </w:rPr>
        <w:t xml:space="preserve"> </w:t>
      </w:r>
      <w:r w:rsidR="00DE3389">
        <w:rPr>
          <w:rFonts w:cs="Times New Roman"/>
          <w:lang w:val="id-ID"/>
        </w:rPr>
        <w:t>atau</w:t>
      </w:r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pendekata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pencaria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secara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beruntu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merupaka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pencarian</w:t>
      </w:r>
      <w:proofErr w:type="spellEnd"/>
      <w:r w:rsidRPr="00F73C0A">
        <w:rPr>
          <w:rFonts w:cs="Times New Roman"/>
        </w:rPr>
        <w:t xml:space="preserve"> yang </w:t>
      </w:r>
      <w:proofErr w:type="spellStart"/>
      <w:r w:rsidRPr="00F73C0A">
        <w:rPr>
          <w:rFonts w:cs="Times New Roman"/>
        </w:rPr>
        <w:t>diawali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dari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eleme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awal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sampai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denga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eleme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akhir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secara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beruntu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hingga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bisa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menemukan</w:t>
      </w:r>
      <w:proofErr w:type="spellEnd"/>
      <w:r w:rsidRPr="00F73C0A">
        <w:rPr>
          <w:rFonts w:cs="Times New Roman"/>
        </w:rPr>
        <w:t xml:space="preserve"> </w:t>
      </w:r>
      <w:proofErr w:type="spellStart"/>
      <w:r w:rsidRPr="00F73C0A">
        <w:rPr>
          <w:rFonts w:cs="Times New Roman"/>
        </w:rPr>
        <w:t>elemen</w:t>
      </w:r>
      <w:proofErr w:type="spellEnd"/>
      <w:r w:rsidRPr="00F73C0A">
        <w:rPr>
          <w:rFonts w:cs="Times New Roman"/>
        </w:rPr>
        <w:t xml:space="preserve"> yang </w:t>
      </w:r>
      <w:r w:rsidR="00DE3389">
        <w:rPr>
          <w:rFonts w:cs="Times New Roman"/>
          <w:lang w:val="id-ID"/>
        </w:rPr>
        <w:t>dicari.</w:t>
      </w:r>
      <w:proofErr w:type="gramEnd"/>
      <w:r w:rsidR="00DE3389">
        <w:rPr>
          <w:rFonts w:cs="Times New Roman"/>
          <w:lang w:val="id-ID"/>
        </w:rPr>
        <w:t xml:space="preserve"> Algoritma ini bekerja dengan cara </w:t>
      </w:r>
      <w:proofErr w:type="spellStart"/>
      <w:r w:rsidR="00DE3389" w:rsidRPr="00DE3389">
        <w:rPr>
          <w:rFonts w:cs="Times New Roman"/>
        </w:rPr>
        <w:t>melakuk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perbanding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antara</w:t>
      </w:r>
      <w:proofErr w:type="spellEnd"/>
      <w:r w:rsidR="00DE3389" w:rsidRPr="00DE3389">
        <w:rPr>
          <w:rFonts w:cs="Times New Roman"/>
        </w:rPr>
        <w:t xml:space="preserve"> data yang </w:t>
      </w:r>
      <w:proofErr w:type="spellStart"/>
      <w:r w:rsidR="00DE3389" w:rsidRPr="00DE3389">
        <w:rPr>
          <w:rFonts w:cs="Times New Roman"/>
        </w:rPr>
        <w:t>ada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dengan</w:t>
      </w:r>
      <w:proofErr w:type="spellEnd"/>
      <w:r w:rsidR="00DE3389" w:rsidRPr="00DE3389">
        <w:rPr>
          <w:rFonts w:cs="Times New Roman"/>
        </w:rPr>
        <w:t xml:space="preserve"> data yang </w:t>
      </w:r>
      <w:proofErr w:type="spellStart"/>
      <w:r w:rsidR="00DE3389" w:rsidRPr="00DE3389">
        <w:rPr>
          <w:rFonts w:cs="Times New Roman"/>
        </w:rPr>
        <w:t>ak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dicari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satu</w:t>
      </w:r>
      <w:proofErr w:type="spellEnd"/>
      <w:r w:rsidR="00DE3389" w:rsidRPr="00DE3389">
        <w:rPr>
          <w:rFonts w:cs="Times New Roman"/>
        </w:rPr>
        <w:t xml:space="preserve"> per </w:t>
      </w:r>
      <w:proofErr w:type="spellStart"/>
      <w:r w:rsidR="00DE3389" w:rsidRPr="00DE3389">
        <w:rPr>
          <w:rFonts w:cs="Times New Roman"/>
        </w:rPr>
        <w:t>satu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secara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berurut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sampai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dapat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menemuk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datanya</w:t>
      </w:r>
      <w:proofErr w:type="spellEnd"/>
      <w:r w:rsidR="00DE3389">
        <w:rPr>
          <w:rFonts w:cs="Times New Roman"/>
          <w:lang w:val="id-ID"/>
        </w:rPr>
        <w:t>. Jika</w:t>
      </w:r>
      <w:r w:rsidR="00DE3389" w:rsidRPr="00DE3389">
        <w:rPr>
          <w:rFonts w:cs="Times New Roman"/>
        </w:rPr>
        <w:t xml:space="preserve"> data yang </w:t>
      </w:r>
      <w:proofErr w:type="spellStart"/>
      <w:r w:rsidR="00DE3389" w:rsidRPr="00DE3389">
        <w:rPr>
          <w:rFonts w:cs="Times New Roman"/>
        </w:rPr>
        <w:t>akan</w:t>
      </w:r>
      <w:proofErr w:type="spellEnd"/>
      <w:r w:rsidR="00DE3389" w:rsidRPr="00DE3389">
        <w:rPr>
          <w:rFonts w:cs="Times New Roman"/>
        </w:rPr>
        <w:t xml:space="preserve"> </w:t>
      </w:r>
      <w:r w:rsidR="00DE3389">
        <w:rPr>
          <w:rFonts w:cs="Times New Roman"/>
          <w:lang w:val="id-ID"/>
        </w:rPr>
        <w:t>di</w:t>
      </w:r>
      <w:proofErr w:type="spellStart"/>
      <w:r w:rsidR="00DE3389" w:rsidRPr="00DE3389">
        <w:rPr>
          <w:rFonts w:cs="Times New Roman"/>
        </w:rPr>
        <w:t>cari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telah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didapatk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maka</w:t>
      </w:r>
      <w:proofErr w:type="spellEnd"/>
      <w:r w:rsidR="00DE3389" w:rsidRPr="00DE3389">
        <w:rPr>
          <w:rFonts w:cs="Times New Roman"/>
        </w:rPr>
        <w:t xml:space="preserve"> proses </w:t>
      </w:r>
      <w:proofErr w:type="spellStart"/>
      <w:r w:rsidR="00DE3389" w:rsidRPr="00DE3389">
        <w:rPr>
          <w:rFonts w:cs="Times New Roman"/>
        </w:rPr>
        <w:t>membandingk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elemen</w:t>
      </w:r>
      <w:proofErr w:type="spellEnd"/>
      <w:r w:rsidR="00DE3389" w:rsidRPr="00DE3389">
        <w:rPr>
          <w:rFonts w:cs="Times New Roman"/>
        </w:rPr>
        <w:t xml:space="preserve"> </w:t>
      </w:r>
      <w:r w:rsidR="00DE3389" w:rsidRPr="004B1D3F">
        <w:rPr>
          <w:rFonts w:cs="Times New Roman"/>
          <w:i/>
        </w:rPr>
        <w:t>array</w:t>
      </w:r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ak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dihentikan</w:t>
      </w:r>
      <w:proofErr w:type="spellEnd"/>
      <w:r w:rsidR="00DE3389" w:rsidRPr="00DE3389">
        <w:rPr>
          <w:rFonts w:cs="Times New Roman"/>
        </w:rPr>
        <w:t xml:space="preserve">, </w:t>
      </w:r>
      <w:proofErr w:type="spellStart"/>
      <w:r w:rsidR="00DE3389" w:rsidRPr="00DE3389">
        <w:rPr>
          <w:rFonts w:cs="Times New Roman"/>
        </w:rPr>
        <w:t>dan</w:t>
      </w:r>
      <w:proofErr w:type="spellEnd"/>
      <w:r w:rsidR="00DE3389" w:rsidRPr="00DE3389">
        <w:rPr>
          <w:rFonts w:cs="Times New Roman"/>
        </w:rPr>
        <w:t xml:space="preserve"> </w:t>
      </w:r>
      <w:r w:rsidR="00DE3389">
        <w:rPr>
          <w:rFonts w:cs="Times New Roman"/>
          <w:lang w:val="id-ID"/>
        </w:rPr>
        <w:t>jika</w:t>
      </w:r>
      <w:r w:rsidR="00DE3389" w:rsidRPr="00DE3389">
        <w:rPr>
          <w:rFonts w:cs="Times New Roman"/>
        </w:rPr>
        <w:t xml:space="preserve"> data yang </w:t>
      </w:r>
      <w:proofErr w:type="spellStart"/>
      <w:r w:rsidR="00DE3389" w:rsidRPr="00DE3389">
        <w:rPr>
          <w:rFonts w:cs="Times New Roman"/>
        </w:rPr>
        <w:t>dicari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pada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seluruh</w:t>
      </w:r>
      <w:proofErr w:type="spellEnd"/>
      <w:r w:rsidR="00DE3389" w:rsidRPr="00DE3389">
        <w:rPr>
          <w:rFonts w:cs="Times New Roman"/>
        </w:rPr>
        <w:t xml:space="preserve"> </w:t>
      </w:r>
      <w:r w:rsidR="00DE3389" w:rsidRPr="004B1D3F">
        <w:rPr>
          <w:rFonts w:cs="Times New Roman"/>
          <w:i/>
        </w:rPr>
        <w:t>array</w:t>
      </w:r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tidak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ditemuk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maka</w:t>
      </w:r>
      <w:proofErr w:type="spellEnd"/>
      <w:r w:rsidR="00DE3389" w:rsidRPr="00DE3389">
        <w:rPr>
          <w:rFonts w:cs="Times New Roman"/>
        </w:rPr>
        <w:t xml:space="preserve"> proses </w:t>
      </w:r>
      <w:proofErr w:type="spellStart"/>
      <w:r w:rsidR="00DE3389" w:rsidRPr="00DE3389">
        <w:rPr>
          <w:rFonts w:cs="Times New Roman"/>
        </w:rPr>
        <w:t>akan</w:t>
      </w:r>
      <w:proofErr w:type="spellEnd"/>
      <w:r w:rsidR="00DE3389" w:rsidRPr="00DE3389">
        <w:rPr>
          <w:rFonts w:cs="Times New Roman"/>
        </w:rPr>
        <w:t xml:space="preserve"> </w:t>
      </w:r>
      <w:proofErr w:type="spellStart"/>
      <w:r w:rsidR="00DE3389" w:rsidRPr="00DE3389">
        <w:rPr>
          <w:rFonts w:cs="Times New Roman"/>
        </w:rPr>
        <w:t>berhent</w:t>
      </w:r>
      <w:proofErr w:type="spellEnd"/>
      <w:r w:rsidR="00DE3389">
        <w:rPr>
          <w:rFonts w:cs="Times New Roman"/>
          <w:lang w:val="id-ID"/>
        </w:rPr>
        <w:t xml:space="preserve">i. </w:t>
      </w:r>
    </w:p>
    <w:p w14:paraId="4370C0B4" w14:textId="6FDC1809" w:rsidR="00CF5E9C" w:rsidRPr="00F73C0A" w:rsidRDefault="00DE3389" w:rsidP="0040225A">
      <w:pPr>
        <w:shd w:val="clear" w:color="auto" w:fill="FFFFFF"/>
        <w:ind w:left="567" w:firstLine="567"/>
        <w:rPr>
          <w:rFonts w:cs="Times New Roman"/>
          <w:lang w:val="id-ID"/>
        </w:rPr>
      </w:pPr>
      <w:r w:rsidRPr="00DE3389">
        <w:rPr>
          <w:rFonts w:cs="Times New Roman"/>
          <w:i/>
          <w:lang w:val="id-ID"/>
        </w:rPr>
        <w:t>B</w:t>
      </w:r>
      <w:proofErr w:type="spellStart"/>
      <w:r w:rsidRPr="00DE3389">
        <w:rPr>
          <w:rFonts w:cs="Times New Roman"/>
          <w:i/>
        </w:rPr>
        <w:t>ubble</w:t>
      </w:r>
      <w:proofErr w:type="spellEnd"/>
      <w:r w:rsidRPr="00DE3389">
        <w:rPr>
          <w:rFonts w:cs="Times New Roman"/>
          <w:i/>
        </w:rPr>
        <w:t xml:space="preserve"> sort</w:t>
      </w:r>
      <w:r w:rsidRPr="00DE3389">
        <w:rPr>
          <w:rFonts w:cs="Times New Roman"/>
        </w:rPr>
        <w:t xml:space="preserve"> </w:t>
      </w:r>
      <w:proofErr w:type="spellStart"/>
      <w:r w:rsidRPr="00DE3389">
        <w:rPr>
          <w:rFonts w:cs="Times New Roman"/>
        </w:rPr>
        <w:t>adalah</w:t>
      </w:r>
      <w:proofErr w:type="spellEnd"/>
      <w:r w:rsidRPr="00DE3389">
        <w:rPr>
          <w:rFonts w:cs="Times New Roman"/>
        </w:rPr>
        <w:t xml:space="preserve"> </w:t>
      </w:r>
      <w:proofErr w:type="spellStart"/>
      <w:r w:rsidRPr="00DE3389">
        <w:rPr>
          <w:rFonts w:cs="Times New Roman"/>
        </w:rPr>
        <w:t>suatu</w:t>
      </w:r>
      <w:proofErr w:type="spellEnd"/>
      <w:r w:rsidRPr="00DE3389">
        <w:rPr>
          <w:rFonts w:cs="Times New Roman"/>
        </w:rPr>
        <w:t xml:space="preserve"> </w:t>
      </w:r>
      <w:proofErr w:type="spellStart"/>
      <w:r w:rsidRPr="00DE3389">
        <w:rPr>
          <w:rFonts w:cs="Times New Roman"/>
        </w:rPr>
        <w:t>metode</w:t>
      </w:r>
      <w:proofErr w:type="spellEnd"/>
      <w:r w:rsidRPr="00DE3389">
        <w:rPr>
          <w:rFonts w:cs="Times New Roman"/>
        </w:rPr>
        <w:t xml:space="preserve"> </w:t>
      </w:r>
      <w:proofErr w:type="spellStart"/>
      <w:r w:rsidRPr="00DE3389">
        <w:rPr>
          <w:rFonts w:cs="Times New Roman"/>
        </w:rPr>
        <w:t>pengurutan</w:t>
      </w:r>
      <w:proofErr w:type="spellEnd"/>
      <w:r w:rsidRPr="00DE3389">
        <w:rPr>
          <w:rFonts w:cs="Times New Roman"/>
        </w:rPr>
        <w:t xml:space="preserve"> yang </w:t>
      </w:r>
      <w:proofErr w:type="spellStart"/>
      <w:r w:rsidRPr="00DE3389">
        <w:rPr>
          <w:rFonts w:cs="Times New Roman"/>
        </w:rPr>
        <w:t>membandingkan</w:t>
      </w:r>
      <w:proofErr w:type="spellEnd"/>
      <w:r w:rsidRPr="00DE3389">
        <w:rPr>
          <w:rFonts w:cs="Times New Roman"/>
        </w:rPr>
        <w:t xml:space="preserve"> </w:t>
      </w:r>
      <w:proofErr w:type="spellStart"/>
      <w:r w:rsidRPr="00DE3389">
        <w:rPr>
          <w:rFonts w:cs="Times New Roman"/>
        </w:rPr>
        <w:t>elemen</w:t>
      </w:r>
      <w:proofErr w:type="spellEnd"/>
      <w:r w:rsidRPr="00DE3389">
        <w:rPr>
          <w:rFonts w:cs="Times New Roman"/>
        </w:rPr>
        <w:t xml:space="preserve"> yang </w:t>
      </w:r>
      <w:proofErr w:type="spellStart"/>
      <w:r w:rsidRPr="00DE3389">
        <w:rPr>
          <w:rFonts w:cs="Times New Roman"/>
        </w:rPr>
        <w:t>sekarang</w:t>
      </w:r>
      <w:proofErr w:type="spellEnd"/>
      <w:r w:rsidRPr="00DE3389">
        <w:rPr>
          <w:rFonts w:cs="Times New Roman"/>
        </w:rPr>
        <w:t xml:space="preserve"> </w:t>
      </w:r>
      <w:proofErr w:type="spellStart"/>
      <w:r w:rsidRPr="00DE3389">
        <w:rPr>
          <w:rFonts w:cs="Times New Roman"/>
        </w:rPr>
        <w:t>dengan</w:t>
      </w:r>
      <w:proofErr w:type="spellEnd"/>
      <w:r w:rsidRPr="00DE3389">
        <w:rPr>
          <w:rFonts w:cs="Times New Roman"/>
        </w:rPr>
        <w:t xml:space="preserve"> </w:t>
      </w:r>
      <w:proofErr w:type="spellStart"/>
      <w:r w:rsidRPr="00DE3389">
        <w:rPr>
          <w:rFonts w:cs="Times New Roman"/>
        </w:rPr>
        <w:t>elemen</w:t>
      </w:r>
      <w:proofErr w:type="spellEnd"/>
      <w:r w:rsidRPr="00DE3389">
        <w:rPr>
          <w:rFonts w:cs="Times New Roman"/>
        </w:rPr>
        <w:t xml:space="preserve"> </w:t>
      </w:r>
      <w:proofErr w:type="spellStart"/>
      <w:r w:rsidRPr="00DE3389">
        <w:rPr>
          <w:rFonts w:cs="Times New Roman"/>
        </w:rPr>
        <w:t>berikunya</w:t>
      </w:r>
      <w:proofErr w:type="spellEnd"/>
      <w:r>
        <w:rPr>
          <w:rFonts w:cs="Times New Roman"/>
          <w:lang w:val="id-ID"/>
        </w:rPr>
        <w:t xml:space="preserve">. </w:t>
      </w:r>
      <w:r w:rsidR="0040225A" w:rsidRPr="0040225A">
        <w:rPr>
          <w:rFonts w:cs="Times New Roman"/>
          <w:lang w:val="id-ID"/>
        </w:rPr>
        <w:t xml:space="preserve">Algoritma </w:t>
      </w:r>
      <w:r w:rsidR="0040225A" w:rsidRPr="0040225A">
        <w:rPr>
          <w:rFonts w:cs="Times New Roman"/>
          <w:i/>
          <w:lang w:val="id-ID"/>
        </w:rPr>
        <w:t>bubble sort</w:t>
      </w:r>
      <w:r w:rsidR="0040225A">
        <w:rPr>
          <w:rFonts w:cs="Times New Roman"/>
          <w:lang w:val="id-ID"/>
        </w:rPr>
        <w:t xml:space="preserve"> </w:t>
      </w:r>
      <w:r w:rsidR="0040225A" w:rsidRPr="0040225A">
        <w:rPr>
          <w:rFonts w:cs="Times New Roman"/>
          <w:lang w:val="id-ID"/>
        </w:rPr>
        <w:t>membandingkan setiap elemen dan kemudian menukarnya jika ada elemen yang tidak sesuai urutan atau salah. Perbandingan ini dilakukan setiap saat sehingga data tidak ditukar lagi.</w:t>
      </w:r>
      <w:r w:rsidR="0040225A">
        <w:rPr>
          <w:rFonts w:cs="Times New Roman"/>
          <w:lang w:val="id-ID"/>
        </w:rPr>
        <w:t xml:space="preserve"> </w:t>
      </w:r>
      <w:r w:rsidR="0040225A" w:rsidRPr="0040225A">
        <w:rPr>
          <w:rFonts w:cs="Times New Roman"/>
        </w:rPr>
        <w:t xml:space="preserve">Proses </w:t>
      </w:r>
      <w:proofErr w:type="spellStart"/>
      <w:r w:rsidR="0040225A" w:rsidRPr="0040225A">
        <w:rPr>
          <w:rFonts w:cs="Times New Roman"/>
        </w:rPr>
        <w:t>pengurutan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algoritma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ini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dilakukan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secara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kasar</w:t>
      </w:r>
      <w:proofErr w:type="spellEnd"/>
      <w:r w:rsidR="0040225A" w:rsidRPr="0040225A">
        <w:rPr>
          <w:rFonts w:cs="Times New Roman"/>
        </w:rPr>
        <w:t xml:space="preserve"> (</w:t>
      </w:r>
      <w:r w:rsidR="0040225A" w:rsidRPr="0040225A">
        <w:rPr>
          <w:rFonts w:cs="Times New Roman"/>
          <w:i/>
        </w:rPr>
        <w:t>brute force</w:t>
      </w:r>
      <w:r w:rsidR="0040225A" w:rsidRPr="0040225A">
        <w:rPr>
          <w:rFonts w:cs="Times New Roman"/>
        </w:rPr>
        <w:t xml:space="preserve">) di </w:t>
      </w:r>
      <w:proofErr w:type="spellStart"/>
      <w:r w:rsidR="0040225A" w:rsidRPr="0040225A">
        <w:rPr>
          <w:rFonts w:cs="Times New Roman"/>
        </w:rPr>
        <w:t>mana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semua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elemen</w:t>
      </w:r>
      <w:proofErr w:type="spellEnd"/>
      <w:r w:rsidR="0040225A" w:rsidRPr="0040225A">
        <w:rPr>
          <w:rFonts w:cs="Times New Roman"/>
        </w:rPr>
        <w:t xml:space="preserve"> </w:t>
      </w:r>
      <w:r w:rsidR="0040225A" w:rsidRPr="0040225A">
        <w:rPr>
          <w:rFonts w:cs="Times New Roman"/>
          <w:i/>
        </w:rPr>
        <w:t>array</w:t>
      </w:r>
      <w:r w:rsidR="0040225A" w:rsidRPr="0040225A">
        <w:rPr>
          <w:rFonts w:cs="Times New Roman"/>
        </w:rPr>
        <w:t xml:space="preserve"> </w:t>
      </w:r>
      <w:proofErr w:type="spellStart"/>
      <w:proofErr w:type="gramStart"/>
      <w:r w:rsidR="0040225A" w:rsidRPr="0040225A">
        <w:rPr>
          <w:rFonts w:cs="Times New Roman"/>
        </w:rPr>
        <w:t>akan</w:t>
      </w:r>
      <w:proofErr w:type="spellEnd"/>
      <w:proofErr w:type="gram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diba</w:t>
      </w:r>
      <w:bookmarkStart w:id="0" w:name="_GoBack"/>
      <w:bookmarkEnd w:id="0"/>
      <w:r w:rsidR="0040225A" w:rsidRPr="0040225A">
        <w:rPr>
          <w:rFonts w:cs="Times New Roman"/>
        </w:rPr>
        <w:t>ndingkan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satu</w:t>
      </w:r>
      <w:proofErr w:type="spellEnd"/>
      <w:r w:rsidR="0040225A" w:rsidRPr="0040225A">
        <w:rPr>
          <w:rFonts w:cs="Times New Roman"/>
        </w:rPr>
        <w:t xml:space="preserve"> per </w:t>
      </w:r>
      <w:proofErr w:type="spellStart"/>
      <w:r w:rsidR="0040225A" w:rsidRPr="0040225A">
        <w:rPr>
          <w:rFonts w:cs="Times New Roman"/>
        </w:rPr>
        <w:t>satu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secara</w:t>
      </w:r>
      <w:proofErr w:type="spellEnd"/>
      <w:r w:rsidR="0040225A" w:rsidRPr="0040225A">
        <w:rPr>
          <w:rFonts w:cs="Times New Roman"/>
        </w:rPr>
        <w:t xml:space="preserve"> </w:t>
      </w:r>
      <w:r w:rsidR="0040225A" w:rsidRPr="0040225A">
        <w:rPr>
          <w:rFonts w:cs="Times New Roman"/>
          <w:i/>
          <w:lang w:val="id-ID"/>
        </w:rPr>
        <w:t>sequential</w:t>
      </w:r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hingga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mendapatkan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urutan</w:t>
      </w:r>
      <w:proofErr w:type="spellEnd"/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secara</w:t>
      </w:r>
      <w:proofErr w:type="spellEnd"/>
      <w:r w:rsidR="0040225A" w:rsidRPr="0040225A">
        <w:rPr>
          <w:rFonts w:cs="Times New Roman"/>
        </w:rPr>
        <w:t xml:space="preserve"> </w:t>
      </w:r>
      <w:r w:rsidR="0040225A" w:rsidRPr="0040225A">
        <w:rPr>
          <w:rFonts w:cs="Times New Roman"/>
          <w:i/>
        </w:rPr>
        <w:t>ascending</w:t>
      </w:r>
      <w:r w:rsidR="0040225A" w:rsidRPr="0040225A">
        <w:rPr>
          <w:rFonts w:cs="Times New Roman"/>
        </w:rPr>
        <w:t xml:space="preserve"> </w:t>
      </w:r>
      <w:proofErr w:type="spellStart"/>
      <w:r w:rsidR="0040225A" w:rsidRPr="0040225A">
        <w:rPr>
          <w:rFonts w:cs="Times New Roman"/>
        </w:rPr>
        <w:t>atau</w:t>
      </w:r>
      <w:proofErr w:type="spellEnd"/>
      <w:r w:rsidR="0040225A" w:rsidRPr="0040225A">
        <w:rPr>
          <w:rFonts w:cs="Times New Roman"/>
        </w:rPr>
        <w:t xml:space="preserve"> </w:t>
      </w:r>
      <w:r w:rsidR="0040225A" w:rsidRPr="0040225A">
        <w:rPr>
          <w:rFonts w:cs="Times New Roman"/>
          <w:i/>
        </w:rPr>
        <w:t>descending</w:t>
      </w:r>
      <w:r w:rsidR="0040225A" w:rsidRPr="0040225A">
        <w:rPr>
          <w:rFonts w:cs="Times New Roman"/>
        </w:rPr>
        <w:t>.</w:t>
      </w:r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F849BF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23ED75EC" w:rsidR="00CF5E9C" w:rsidRDefault="00C0245F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id-ID"/>
        </w:rPr>
        <w:t>Main</w:t>
      </w:r>
      <w:r w:rsidR="00F849BF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1FE91908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package praktikum3;</w:t>
            </w:r>
          </w:p>
          <w:p w14:paraId="4C7218FA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0351D30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java.util.Scanner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0ADA9A2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151749B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6CF34675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BE2E2C6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main(String[]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5A22B1E6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Scanner(System.in);</w:t>
            </w:r>
          </w:p>
          <w:p w14:paraId="000FBAF2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azk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uhammad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Azk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Raki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", "2311016110005");</w:t>
            </w:r>
          </w:p>
          <w:p w14:paraId="76838916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john = new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("John");</w:t>
            </w:r>
          </w:p>
          <w:p w14:paraId="2F2F1385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hussie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Hussie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", "2311016");</w:t>
            </w:r>
          </w:p>
          <w:p w14:paraId="3C0CA69D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zaki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Muhammad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Azk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Zaki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", "2311016110005");</w:t>
            </w:r>
          </w:p>
          <w:p w14:paraId="4C60B1F2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Angkata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angkatan23 = new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Angkata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349773BF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angkatan23.tambahMahasiswa(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azk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1403044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angkatan23.tambahMahasiswa(john);</w:t>
            </w:r>
          </w:p>
          <w:p w14:paraId="06887E4B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angkatan23.tambahMahasiswa(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hussie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3D61B1B4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angkatan23.tambahMahasiswa(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zaki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67EB118B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00CE274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atau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IM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yang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ingi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dicari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: ");</w:t>
            </w:r>
          </w:p>
          <w:p w14:paraId="495857A1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data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D268D02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var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>angkatan23.cariMahasiswa(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data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2AFC778B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= null) {</w:t>
            </w:r>
          </w:p>
          <w:p w14:paraId="3282E5F7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tidak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2BCFFBB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07ABA252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.getNama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+ "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da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NIM " +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mahasiswa.getNIM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() + " </w:t>
            </w:r>
            <w:proofErr w:type="spellStart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ditemukan</w:t>
            </w:r>
            <w:proofErr w:type="spellEnd"/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5E7EE127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4908C4E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8635ED4" w14:textId="77777777" w:rsidR="00C0245F" w:rsidRPr="00C0245F" w:rsidRDefault="00C0245F" w:rsidP="00C0245F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075494E" w14:textId="27DBE669" w:rsidR="00CF5E9C" w:rsidRDefault="00C0245F" w:rsidP="00C0245F">
            <w:pPr>
              <w:pStyle w:val="NoSpacing"/>
              <w:spacing w:line="360" w:lineRule="auto"/>
              <w:ind w:left="0" w:firstLine="0"/>
              <w:jc w:val="both"/>
              <w:rPr>
                <w:rFonts w:ascii="Lucida Console" w:hAnsi="Lucida Console"/>
                <w:sz w:val="18"/>
                <w:szCs w:val="18"/>
                <w:lang w:val="en-US"/>
              </w:rPr>
            </w:pPr>
            <w:r>
              <w:rPr>
                <w:rFonts w:ascii="Lucida Console" w:hAnsi="Lucida Console"/>
                <w:sz w:val="18"/>
                <w:szCs w:val="18"/>
              </w:rPr>
              <w:t xml:space="preserve">   </w:t>
            </w:r>
            <w:r w:rsidRPr="00C0245F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7D795C53" w14:textId="77777777" w:rsidR="00C0245F" w:rsidRPr="00C0245F" w:rsidRDefault="00C0245F" w:rsidP="00C0245F">
      <w:pPr>
        <w:pStyle w:val="ListParagraph"/>
        <w:ind w:left="1146"/>
        <w:rPr>
          <w:b/>
        </w:rPr>
      </w:pPr>
    </w:p>
    <w:p w14:paraId="2A84F9DC" w14:textId="760A263F" w:rsidR="00C0245F" w:rsidRDefault="00C0245F" w:rsidP="00C0245F">
      <w:pPr>
        <w:pStyle w:val="ListParagraph"/>
        <w:numPr>
          <w:ilvl w:val="0"/>
          <w:numId w:val="2"/>
        </w:numPr>
        <w:rPr>
          <w:b/>
        </w:rPr>
      </w:pPr>
      <w:r>
        <w:rPr>
          <w:szCs w:val="24"/>
          <w:lang w:val="id-ID"/>
        </w:rPr>
        <w:t>Ma</w:t>
      </w:r>
      <w:r>
        <w:rPr>
          <w:szCs w:val="24"/>
          <w:lang w:val="id-ID"/>
        </w:rPr>
        <w:t>hasiswa</w:t>
      </w: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0245F" w14:paraId="0D550A70" w14:textId="77777777" w:rsidTr="00226EC6">
        <w:tc>
          <w:tcPr>
            <w:tcW w:w="7229" w:type="dxa"/>
            <w:shd w:val="clear" w:color="auto" w:fill="auto"/>
          </w:tcPr>
          <w:p w14:paraId="28F18C0D" w14:textId="77777777" w:rsidR="00C0245F" w:rsidRPr="00C0245F" w:rsidRDefault="00C0245F" w:rsidP="00226EC6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F67033D" w14:textId="76CA99D4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>package praktikum3;</w:t>
            </w:r>
          </w:p>
          <w:p w14:paraId="6DF41705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48240F2E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>public class Mahasiswa {</w:t>
            </w:r>
          </w:p>
          <w:p w14:paraId="2A67350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5468F9F2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String nama;</w:t>
            </w:r>
          </w:p>
          <w:p w14:paraId="5A49948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String NIM;</w:t>
            </w:r>
          </w:p>
          <w:p w14:paraId="53D4C4AE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int semester;</w:t>
            </w:r>
          </w:p>
          <w:p w14:paraId="248A30C9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int[] jumlahSksPerSemesterYangDiambil = new int[14];</w:t>
            </w:r>
          </w:p>
          <w:p w14:paraId="647E663C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boolean telahLulus;</w:t>
            </w:r>
          </w:p>
          <w:p w14:paraId="6024F61E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int[] IPS = new int[14];</w:t>
            </w:r>
          </w:p>
          <w:p w14:paraId="0502D37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int IPK;</w:t>
            </w:r>
          </w:p>
          <w:p w14:paraId="587630C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493AFC64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String getNama() {</w:t>
            </w:r>
          </w:p>
          <w:p w14:paraId="76F172F3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return nama;</w:t>
            </w:r>
          </w:p>
          <w:p w14:paraId="27D3C053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0186074C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0DD2AB9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void setNama(String nama) {</w:t>
            </w:r>
          </w:p>
          <w:p w14:paraId="660E073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nama = nama;</w:t>
            </w:r>
          </w:p>
          <w:p w14:paraId="4338A1C3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6EA29BE4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6F4362C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String getNIM() {</w:t>
            </w:r>
          </w:p>
          <w:p w14:paraId="07323EBF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return NIM;</w:t>
            </w:r>
          </w:p>
          <w:p w14:paraId="2D9DEAFF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1E4D08AA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0C5214F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void setNIM(String NIM) {</w:t>
            </w:r>
          </w:p>
          <w:p w14:paraId="43F9F0FC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NIM = NIM;</w:t>
            </w:r>
          </w:p>
          <w:p w14:paraId="669EDD6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77A144F5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00DF6B36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int[] getJumlahSksPerSemesterYangDiambil() {</w:t>
            </w:r>
          </w:p>
          <w:p w14:paraId="1620A201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return jumlahSksPerSemesterYangDiambil;</w:t>
            </w:r>
          </w:p>
          <w:p w14:paraId="7CF3BA5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2D413107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3902B46F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void setJumlahSksPerSemesterYangDiambil(int[] jumlahSksPerSemesterYangDiambil) {</w:t>
            </w:r>
          </w:p>
          <w:p w14:paraId="37D0C677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jumlahSksPerSemesterYangDiambil = jumlahSksPerSemesterYangDiambil;</w:t>
            </w:r>
          </w:p>
          <w:p w14:paraId="5F5A8949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2F51AF5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6BC0F6DF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boolean isTelahLulus() {</w:t>
            </w:r>
          </w:p>
          <w:p w14:paraId="64CBA76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return telahLulus;</w:t>
            </w:r>
          </w:p>
          <w:p w14:paraId="73E2AEFA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5A5F975E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203ED661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void setTelahLulus(boolean telahLulus) {</w:t>
            </w:r>
          </w:p>
          <w:p w14:paraId="25B309E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telahLulus = telahLulus;</w:t>
            </w:r>
          </w:p>
          <w:p w14:paraId="609095E6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25D3795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3CE3B256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int[] getIPS() {</w:t>
            </w:r>
          </w:p>
          <w:p w14:paraId="063D6703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return IPS;</w:t>
            </w:r>
          </w:p>
          <w:p w14:paraId="7CA5826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74899378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5CEB56CE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void setIPS(int[] IPS) {</w:t>
            </w:r>
          </w:p>
          <w:p w14:paraId="4B6E128C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IPS = IPS;</w:t>
            </w:r>
          </w:p>
          <w:p w14:paraId="58CA6C69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68ADD308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6F85C068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int getIPK() {</w:t>
            </w:r>
          </w:p>
          <w:p w14:paraId="79334233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return IPK;</w:t>
            </w:r>
          </w:p>
          <w:p w14:paraId="3E7F987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lastRenderedPageBreak/>
              <w:t xml:space="preserve">    }</w:t>
            </w:r>
          </w:p>
          <w:p w14:paraId="4007C88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05A55DC2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void setIPK(int IPK) {</w:t>
            </w:r>
          </w:p>
          <w:p w14:paraId="340A861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IPK = IPK;</w:t>
            </w:r>
          </w:p>
          <w:p w14:paraId="12C7C793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15401F5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57FFAE7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Mahasiswa(String nama, String NIM) {</w:t>
            </w:r>
          </w:p>
          <w:p w14:paraId="06D3EA5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nama = nama;</w:t>
            </w:r>
          </w:p>
          <w:p w14:paraId="0AD2A5F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NIM = NIM;</w:t>
            </w:r>
          </w:p>
          <w:p w14:paraId="4E34ABD9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55B17E7F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154E9FB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Mahasiswa(String nama) {</w:t>
            </w:r>
          </w:p>
          <w:p w14:paraId="0452C1B9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this.nama = nama;</w:t>
            </w:r>
          </w:p>
          <w:p w14:paraId="75DE823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55969814" w14:textId="74355D2D" w:rsidR="00C0245F" w:rsidRPr="00C0245F" w:rsidRDefault="00D166C7" w:rsidP="00D166C7">
            <w:pPr>
              <w:pStyle w:val="NoSpacing"/>
              <w:spacing w:line="360" w:lineRule="auto"/>
              <w:ind w:left="0" w:firstLine="0"/>
              <w:jc w:val="both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>}</w:t>
            </w:r>
          </w:p>
        </w:tc>
      </w:tr>
    </w:tbl>
    <w:p w14:paraId="2B05AB2A" w14:textId="77777777" w:rsidR="00D166C7" w:rsidRPr="00D166C7" w:rsidRDefault="00D166C7" w:rsidP="00D166C7">
      <w:pPr>
        <w:pStyle w:val="ListParagraph"/>
        <w:ind w:left="1146"/>
        <w:rPr>
          <w:b/>
        </w:rPr>
      </w:pPr>
    </w:p>
    <w:p w14:paraId="65BDA9DD" w14:textId="1C4802FE" w:rsidR="00D166C7" w:rsidRDefault="00D166C7" w:rsidP="00D166C7">
      <w:pPr>
        <w:pStyle w:val="ListParagraph"/>
        <w:numPr>
          <w:ilvl w:val="0"/>
          <w:numId w:val="2"/>
        </w:numPr>
        <w:rPr>
          <w:b/>
        </w:rPr>
      </w:pPr>
      <w:r>
        <w:rPr>
          <w:szCs w:val="24"/>
          <w:lang w:val="id-ID"/>
        </w:rPr>
        <w:t>Angkatan</w:t>
      </w: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621"/>
      </w:tblGrid>
      <w:tr w:rsidR="00D166C7" w14:paraId="212117C2" w14:textId="77777777" w:rsidTr="00226EC6">
        <w:tc>
          <w:tcPr>
            <w:tcW w:w="7229" w:type="dxa"/>
            <w:shd w:val="clear" w:color="auto" w:fill="auto"/>
          </w:tcPr>
          <w:p w14:paraId="382A6A50" w14:textId="77777777" w:rsidR="00D166C7" w:rsidRPr="00C0245F" w:rsidRDefault="00D166C7" w:rsidP="00226EC6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26E5610" w14:textId="5796550F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>package praktikum3;</w:t>
            </w:r>
          </w:p>
          <w:p w14:paraId="1DE880F3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7BA7BBA5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>public class Angkatan {</w:t>
            </w:r>
          </w:p>
          <w:p w14:paraId="6CD6B32F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03A4F0D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static int jumlahMaksimal = 40;</w:t>
            </w:r>
          </w:p>
          <w:p w14:paraId="69B8F938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Mahasiswa[] daftarMahasiswa = new Mahasiswa[jumlahMaksimal];</w:t>
            </w:r>
          </w:p>
          <w:p w14:paraId="783DB64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rivate int i = 0;</w:t>
            </w:r>
          </w:p>
          <w:p w14:paraId="7285BE71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0FE7E55F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void tambahMahasiswa(Mahasiswa mahasiswa) {</w:t>
            </w:r>
          </w:p>
          <w:p w14:paraId="4E572BC7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if (i &lt; daftarMahasiswa.length) {</w:t>
            </w:r>
          </w:p>
          <w:p w14:paraId="013748F7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daftarMahasiswa[i] = mahasiswa;</w:t>
            </w:r>
          </w:p>
          <w:p w14:paraId="40F6CCC6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i++;</w:t>
            </w:r>
          </w:p>
          <w:p w14:paraId="571AA5BD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} else {</w:t>
            </w:r>
          </w:p>
          <w:p w14:paraId="345538D9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System.out.println("Daftar mahasiswa dalam angkatan telah maksimal");</w:t>
            </w:r>
          </w:p>
          <w:p w14:paraId="4472B9F8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}</w:t>
            </w:r>
          </w:p>
          <w:p w14:paraId="00553078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5F31291C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7C02F5E1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public Mahasiswa cariMahasiswa(String namaAtauNIM) {</w:t>
            </w:r>
          </w:p>
          <w:p w14:paraId="189FB7BF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for (int j = 0; j &lt; i; j++) {</w:t>
            </w:r>
          </w:p>
          <w:p w14:paraId="4258C95E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Mahasiswa mahasiswa = daftarMahasiswa[j];</w:t>
            </w:r>
          </w:p>
          <w:p w14:paraId="6331F0B7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if (mahasiswa.getNIM() != null) {</w:t>
            </w:r>
          </w:p>
          <w:p w14:paraId="0DEC86F5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    if (mahasiswa.getNIM().equalsIgnoreCase(namaAtauNIM)) {</w:t>
            </w:r>
          </w:p>
          <w:p w14:paraId="46021CC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        return mahasiswa;</w:t>
            </w:r>
          </w:p>
          <w:p w14:paraId="5A15D0FC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    }</w:t>
            </w:r>
          </w:p>
          <w:p w14:paraId="11FF2838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}</w:t>
            </w:r>
          </w:p>
          <w:p w14:paraId="04B6A990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if (mahasiswa.getNama().equalsIgnoreCase(namaAtauNIM) || mahasiswa.getNama().toLowerCase().contains(namaAtauNIM.toLowerCase())) {</w:t>
            </w:r>
          </w:p>
          <w:p w14:paraId="6E93BC25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    return mahasiswa;</w:t>
            </w:r>
          </w:p>
          <w:p w14:paraId="34A5D88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    }</w:t>
            </w:r>
          </w:p>
          <w:p w14:paraId="59712523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}</w:t>
            </w:r>
          </w:p>
          <w:p w14:paraId="64AA84FB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    return null;</w:t>
            </w:r>
          </w:p>
          <w:p w14:paraId="7CBC8625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 xml:space="preserve">    }</w:t>
            </w:r>
          </w:p>
          <w:p w14:paraId="67732809" w14:textId="77777777" w:rsidR="00D166C7" w:rsidRPr="00D166C7" w:rsidRDefault="00D166C7" w:rsidP="00D166C7">
            <w:pPr>
              <w:pStyle w:val="NoSpacing"/>
              <w:rPr>
                <w:rFonts w:ascii="Lucida Console" w:hAnsi="Lucida Console"/>
                <w:sz w:val="18"/>
                <w:szCs w:val="18"/>
              </w:rPr>
            </w:pPr>
          </w:p>
          <w:p w14:paraId="4E3D4F89" w14:textId="47D3BF01" w:rsidR="00D166C7" w:rsidRPr="00C0245F" w:rsidRDefault="00D166C7" w:rsidP="00D166C7">
            <w:pPr>
              <w:pStyle w:val="NoSpacing"/>
              <w:spacing w:line="360" w:lineRule="auto"/>
              <w:ind w:left="0" w:firstLine="0"/>
              <w:jc w:val="both"/>
              <w:rPr>
                <w:rFonts w:ascii="Lucida Console" w:hAnsi="Lucida Console"/>
                <w:sz w:val="18"/>
                <w:szCs w:val="18"/>
              </w:rPr>
            </w:pPr>
            <w:r w:rsidRPr="00D166C7">
              <w:rPr>
                <w:rFonts w:ascii="Lucida Console" w:hAnsi="Lucida Console"/>
                <w:sz w:val="18"/>
                <w:szCs w:val="18"/>
              </w:rPr>
              <w:t>}</w:t>
            </w:r>
          </w:p>
        </w:tc>
      </w:tr>
    </w:tbl>
    <w:p w14:paraId="1EDA2107" w14:textId="1D6981AF" w:rsidR="003A26F8" w:rsidRDefault="003A26F8"/>
    <w:p w14:paraId="73A0E5D8" w14:textId="77777777" w:rsidR="003A26F8" w:rsidRDefault="003A26F8">
      <w:pPr>
        <w:spacing w:line="240" w:lineRule="auto"/>
        <w:jc w:val="left"/>
      </w:pPr>
      <w:r>
        <w:br w:type="page"/>
      </w:r>
    </w:p>
    <w:p w14:paraId="672BFBD8" w14:textId="77777777" w:rsidR="00CF5E9C" w:rsidRDefault="00CF5E9C"/>
    <w:p w14:paraId="3131B993" w14:textId="77777777" w:rsidR="00CF5E9C" w:rsidRDefault="00F849BF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Output</w:t>
      </w:r>
    </w:p>
    <w:p w14:paraId="5BA90070" w14:textId="77777777" w:rsidR="00CF5E9C" w:rsidRDefault="00CF5E9C">
      <w:pPr>
        <w:ind w:left="450"/>
        <w:jc w:val="center"/>
        <w:rPr>
          <w:lang w:val="en-US"/>
        </w:rPr>
      </w:pPr>
    </w:p>
    <w:p w14:paraId="7D829FD3" w14:textId="49ECF368" w:rsidR="00CF5E9C" w:rsidRDefault="004148D2">
      <w:pPr>
        <w:ind w:left="450"/>
        <w:jc w:val="center"/>
        <w:rPr>
          <w:lang w:val="en-US"/>
        </w:rPr>
      </w:pPr>
      <w:r w:rsidRPr="004148D2">
        <w:rPr>
          <w:lang w:val="en-US"/>
        </w:rPr>
        <w:drawing>
          <wp:inline distT="0" distB="0" distL="0" distR="0" wp14:anchorId="2242AE15" wp14:editId="0161CC5F">
            <wp:extent cx="3600000" cy="1440000"/>
            <wp:effectExtent l="0" t="0" r="635" b="825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A6B60" w14:textId="77777777" w:rsidR="00CF5E9C" w:rsidRDefault="00CF5E9C">
      <w:pPr>
        <w:jc w:val="center"/>
        <w:rPr>
          <w:lang w:val="en-US"/>
        </w:rPr>
      </w:pPr>
    </w:p>
    <w:p w14:paraId="3735EFF5" w14:textId="1FA51BB3" w:rsidR="00CF5E9C" w:rsidRDefault="00F849BF">
      <w:pPr>
        <w:pStyle w:val="Caption"/>
        <w:spacing w:after="0" w:line="360" w:lineRule="auto"/>
        <w:jc w:val="center"/>
        <w:rPr>
          <w:color w:val="auto"/>
          <w:lang w:val="id-ID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 w:rsidR="004148D2">
        <w:rPr>
          <w:color w:val="auto"/>
          <w:lang w:val="id-ID"/>
        </w:rPr>
        <w:t xml:space="preserve"> jika diinput “azka”</w:t>
      </w:r>
    </w:p>
    <w:p w14:paraId="3717FF6C" w14:textId="77777777" w:rsidR="004148D2" w:rsidRDefault="004148D2" w:rsidP="004148D2">
      <w:pPr>
        <w:jc w:val="center"/>
        <w:rPr>
          <w:lang w:val="id-ID"/>
        </w:rPr>
      </w:pPr>
    </w:p>
    <w:p w14:paraId="2EAE92AD" w14:textId="515DD9C5" w:rsidR="004148D2" w:rsidRDefault="004148D2" w:rsidP="004148D2">
      <w:pPr>
        <w:jc w:val="center"/>
        <w:rPr>
          <w:lang w:val="id-ID"/>
        </w:rPr>
      </w:pPr>
      <w:r w:rsidRPr="004148D2">
        <w:rPr>
          <w:lang w:val="id-ID"/>
        </w:rPr>
        <w:drawing>
          <wp:inline distT="0" distB="0" distL="0" distR="0" wp14:anchorId="18783CBA" wp14:editId="5BC48C66">
            <wp:extent cx="3600000" cy="1440000"/>
            <wp:effectExtent l="0" t="0" r="635" b="8255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3192C" w14:textId="77777777" w:rsidR="004148D2" w:rsidRDefault="004148D2" w:rsidP="004148D2">
      <w:pPr>
        <w:jc w:val="center"/>
        <w:rPr>
          <w:lang w:val="id-ID"/>
        </w:rPr>
      </w:pPr>
    </w:p>
    <w:p w14:paraId="58F2F1E9" w14:textId="5D385966" w:rsidR="004148D2" w:rsidRDefault="004148D2" w:rsidP="004148D2">
      <w:pPr>
        <w:pStyle w:val="Caption"/>
        <w:spacing w:after="0" w:line="360" w:lineRule="auto"/>
        <w:jc w:val="center"/>
        <w:rPr>
          <w:color w:val="auto"/>
          <w:lang w:val="id-ID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id-ID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id-ID"/>
        </w:rPr>
        <w:t xml:space="preserve"> jika diinput “</w:t>
      </w:r>
      <w:r>
        <w:rPr>
          <w:color w:val="auto"/>
          <w:lang w:val="id-ID"/>
        </w:rPr>
        <w:t>2311016</w:t>
      </w:r>
      <w:r>
        <w:rPr>
          <w:color w:val="auto"/>
          <w:lang w:val="id-ID"/>
        </w:rPr>
        <w:t>”</w:t>
      </w:r>
    </w:p>
    <w:p w14:paraId="15D9A09A" w14:textId="77777777" w:rsidR="004148D2" w:rsidRDefault="004148D2" w:rsidP="004148D2">
      <w:pPr>
        <w:jc w:val="center"/>
        <w:rPr>
          <w:lang w:val="id-ID"/>
        </w:rPr>
      </w:pPr>
    </w:p>
    <w:p w14:paraId="7E9E9669" w14:textId="344B9866" w:rsidR="003A26F8" w:rsidRDefault="003A26F8" w:rsidP="004148D2">
      <w:pPr>
        <w:jc w:val="center"/>
        <w:rPr>
          <w:lang w:val="id-ID"/>
        </w:rPr>
      </w:pPr>
      <w:r w:rsidRPr="003A26F8">
        <w:rPr>
          <w:lang w:val="id-ID"/>
        </w:rPr>
        <w:drawing>
          <wp:inline distT="0" distB="0" distL="0" distR="0" wp14:anchorId="53224A42" wp14:editId="4DB65843">
            <wp:extent cx="3600000" cy="1440000"/>
            <wp:effectExtent l="0" t="0" r="635" b="8255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2C266" w14:textId="77777777" w:rsidR="003A26F8" w:rsidRDefault="003A26F8" w:rsidP="004148D2">
      <w:pPr>
        <w:jc w:val="center"/>
        <w:rPr>
          <w:lang w:val="id-ID"/>
        </w:rPr>
      </w:pPr>
    </w:p>
    <w:p w14:paraId="2165E7C1" w14:textId="2B7BC104" w:rsidR="003A26F8" w:rsidRDefault="003A26F8" w:rsidP="003A26F8">
      <w:pPr>
        <w:pStyle w:val="Caption"/>
        <w:spacing w:after="0" w:line="360" w:lineRule="auto"/>
        <w:jc w:val="center"/>
        <w:rPr>
          <w:color w:val="auto"/>
          <w:lang w:val="id-ID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id-ID"/>
        </w:rPr>
        <w:t>3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id-ID"/>
        </w:rPr>
        <w:t xml:space="preserve"> jika diinput “</w:t>
      </w:r>
      <w:r>
        <w:rPr>
          <w:color w:val="auto"/>
          <w:lang w:val="id-ID"/>
        </w:rPr>
        <w:t>bayu</w:t>
      </w:r>
      <w:r>
        <w:rPr>
          <w:color w:val="auto"/>
          <w:lang w:val="id-ID"/>
        </w:rPr>
        <w:t>”</w:t>
      </w:r>
    </w:p>
    <w:p w14:paraId="5398A104" w14:textId="77777777" w:rsidR="003A26F8" w:rsidRPr="004148D2" w:rsidRDefault="003A26F8" w:rsidP="004148D2">
      <w:pPr>
        <w:jc w:val="center"/>
        <w:rPr>
          <w:lang w:val="id-ID"/>
        </w:rPr>
      </w:pPr>
    </w:p>
    <w:p w14:paraId="2B4358AE" w14:textId="77777777" w:rsidR="00CF5E9C" w:rsidRDefault="00CF5E9C">
      <w:pPr>
        <w:rPr>
          <w:lang w:val="en-US"/>
        </w:rPr>
      </w:pPr>
    </w:p>
    <w:p w14:paraId="51ADDA69" w14:textId="77777777" w:rsidR="00CF5E9C" w:rsidRDefault="00CF5E9C">
      <w:pPr>
        <w:rPr>
          <w:lang w:val="en-US"/>
        </w:rPr>
      </w:pPr>
    </w:p>
    <w:p w14:paraId="15A0C7C3" w14:textId="77777777" w:rsidR="00CF5E9C" w:rsidRDefault="00CF5E9C">
      <w:pPr>
        <w:rPr>
          <w:lang w:val="en-US"/>
        </w:rPr>
      </w:pPr>
    </w:p>
    <w:p w14:paraId="4E91A7BB" w14:textId="77777777" w:rsidR="003A26F8" w:rsidRDefault="003A26F8">
      <w:pPr>
        <w:spacing w:line="240" w:lineRule="auto"/>
        <w:jc w:val="left"/>
        <w:rPr>
          <w:lang w:val="id-ID"/>
        </w:rPr>
      </w:pPr>
      <w:r>
        <w:rPr>
          <w:lang w:val="id-ID"/>
        </w:rPr>
        <w:br w:type="page"/>
      </w:r>
    </w:p>
    <w:p w14:paraId="75DC94D6" w14:textId="6A4AB1BE" w:rsidR="00CF5E9C" w:rsidRDefault="00F849BF">
      <w:pPr>
        <w:rPr>
          <w:b/>
          <w:bCs/>
          <w:lang w:val="zh-CN"/>
        </w:rPr>
      </w:pPr>
      <w:r>
        <w:rPr>
          <w:b/>
          <w:bCs/>
          <w:lang w:val="zh-CN"/>
        </w:rPr>
        <w:lastRenderedPageBreak/>
        <w:t>Sumber :</w:t>
      </w:r>
    </w:p>
    <w:p w14:paraId="2A46C071" w14:textId="77777777" w:rsidR="00CF5E9C" w:rsidRDefault="00CF5E9C">
      <w:pPr>
        <w:rPr>
          <w:b/>
          <w:bCs/>
          <w:lang w:val="zh-CN"/>
        </w:rPr>
      </w:pPr>
    </w:p>
    <w:p w14:paraId="77517BB3" w14:textId="39737A0E" w:rsidR="00CF5E9C" w:rsidRDefault="00DE3389" w:rsidP="003A26F8">
      <w:pPr>
        <w:ind w:left="709" w:hanging="709"/>
        <w:rPr>
          <w:lang w:val="id-ID"/>
        </w:rPr>
      </w:pPr>
      <w:r w:rsidRPr="00DE3389">
        <w:t xml:space="preserve">Muhammad </w:t>
      </w:r>
      <w:proofErr w:type="spellStart"/>
      <w:r w:rsidRPr="00DE3389">
        <w:t>Luthfi</w:t>
      </w:r>
      <w:proofErr w:type="spellEnd"/>
      <w:r w:rsidRPr="00DE3389">
        <w:t xml:space="preserve"> </w:t>
      </w:r>
      <w:proofErr w:type="spellStart"/>
      <w:r w:rsidRPr="00DE3389">
        <w:t>Zulfa</w:t>
      </w:r>
      <w:proofErr w:type="spellEnd"/>
      <w:r w:rsidRPr="00DE3389">
        <w:t xml:space="preserve">, </w:t>
      </w:r>
      <w:proofErr w:type="spellStart"/>
      <w:r w:rsidRPr="00DE3389">
        <w:t>Mikhael</w:t>
      </w:r>
      <w:proofErr w:type="spellEnd"/>
      <w:r w:rsidRPr="00DE3389">
        <w:t xml:space="preserve">, </w:t>
      </w:r>
      <w:proofErr w:type="spellStart"/>
      <w:r w:rsidRPr="00DE3389">
        <w:t>Betha</w:t>
      </w:r>
      <w:proofErr w:type="spellEnd"/>
      <w:r w:rsidRPr="00DE3389">
        <w:t xml:space="preserve"> </w:t>
      </w:r>
      <w:proofErr w:type="spellStart"/>
      <w:r w:rsidRPr="00DE3389">
        <w:t>Nurina</w:t>
      </w:r>
      <w:proofErr w:type="spellEnd"/>
      <w:r w:rsidRPr="00DE3389">
        <w:t xml:space="preserve"> Sari</w:t>
      </w:r>
      <w:r w:rsidR="003A26F8">
        <w:t xml:space="preserve">. (2022). </w:t>
      </w:r>
      <w:proofErr w:type="spellStart"/>
      <w:r w:rsidR="003A26F8">
        <w:t>Analisis</w:t>
      </w:r>
      <w:proofErr w:type="spellEnd"/>
      <w:r w:rsidR="003A26F8">
        <w:t xml:space="preserve"> </w:t>
      </w:r>
      <w:proofErr w:type="spellStart"/>
      <w:r w:rsidR="00575D0A">
        <w:t>Perbandinga</w:t>
      </w:r>
      <w:proofErr w:type="spellEnd"/>
      <w:r w:rsidR="00575D0A">
        <w:rPr>
          <w:lang w:val="id-ID"/>
        </w:rPr>
        <w:t xml:space="preserve">n </w:t>
      </w:r>
      <w:proofErr w:type="spellStart"/>
      <w:r w:rsidRPr="00DE3389">
        <w:t>Algoritma</w:t>
      </w:r>
      <w:proofErr w:type="spellEnd"/>
      <w:r w:rsidRPr="00DE3389">
        <w:t xml:space="preserve"> Bubble Sort, Shell Sort, </w:t>
      </w:r>
      <w:proofErr w:type="spellStart"/>
      <w:r w:rsidRPr="00DE3389">
        <w:t>dan</w:t>
      </w:r>
      <w:proofErr w:type="spellEnd"/>
      <w:r w:rsidRPr="00DE3389">
        <w:t xml:space="preserve"> Quick Sort </w:t>
      </w:r>
      <w:proofErr w:type="spellStart"/>
      <w:r w:rsidRPr="00DE3389">
        <w:t>dalam</w:t>
      </w:r>
      <w:proofErr w:type="spellEnd"/>
      <w:r w:rsidRPr="00DE3389">
        <w:t xml:space="preserve"> </w:t>
      </w:r>
      <w:proofErr w:type="spellStart"/>
      <w:r w:rsidRPr="00DE3389">
        <w:t>Me</w:t>
      </w:r>
      <w:r w:rsidR="00575D0A">
        <w:t>ngurutkan</w:t>
      </w:r>
      <w:proofErr w:type="spellEnd"/>
      <w:r w:rsidR="00575D0A">
        <w:t xml:space="preserve"> </w:t>
      </w:r>
      <w:proofErr w:type="spellStart"/>
      <w:r w:rsidR="00575D0A">
        <w:t>Baris</w:t>
      </w:r>
      <w:proofErr w:type="spellEnd"/>
      <w:r w:rsidR="00575D0A">
        <w:rPr>
          <w:lang w:val="id-ID"/>
        </w:rPr>
        <w:t xml:space="preserve"> </w:t>
      </w:r>
      <w:proofErr w:type="spellStart"/>
      <w:r w:rsidR="003A26F8">
        <w:t>Angka</w:t>
      </w:r>
      <w:proofErr w:type="spellEnd"/>
      <w:r w:rsidR="003A26F8">
        <w:rPr>
          <w:lang w:val="id-ID"/>
        </w:rPr>
        <w:t xml:space="preserve"> </w:t>
      </w:r>
      <w:proofErr w:type="spellStart"/>
      <w:r w:rsidRPr="00DE3389">
        <w:t>Acak</w:t>
      </w:r>
      <w:proofErr w:type="spellEnd"/>
      <w:r w:rsidRPr="00DE3389">
        <w:t xml:space="preserve"> </w:t>
      </w:r>
      <w:proofErr w:type="spellStart"/>
      <w:r w:rsidRPr="00DE3389">
        <w:t>menggunakan</w:t>
      </w:r>
      <w:proofErr w:type="spellEnd"/>
      <w:r w:rsidRPr="00DE3389">
        <w:t xml:space="preserve"> </w:t>
      </w:r>
      <w:proofErr w:type="spellStart"/>
      <w:r w:rsidRPr="00DE3389">
        <w:t>Bahasa</w:t>
      </w:r>
      <w:proofErr w:type="spellEnd"/>
      <w:r w:rsidRPr="00DE3389">
        <w:t xml:space="preserve"> Java. </w:t>
      </w:r>
      <w:hyperlink r:id="rId13" w:history="1">
        <w:r w:rsidR="00575D0A" w:rsidRPr="00575D0A">
          <w:rPr>
            <w:rStyle w:val="Hyperlink"/>
          </w:rPr>
          <w:t>https://doi.org/10.5281/zenodo.6962346</w:t>
        </w:r>
      </w:hyperlink>
    </w:p>
    <w:p w14:paraId="0136633F" w14:textId="1A034136" w:rsidR="00DE3389" w:rsidRPr="00DE3389" w:rsidRDefault="00DE3389" w:rsidP="003A26F8">
      <w:pPr>
        <w:ind w:left="709" w:hanging="709"/>
        <w:rPr>
          <w:lang w:val="id-ID"/>
        </w:rPr>
      </w:pPr>
      <w:r w:rsidRPr="00DE3389">
        <w:rPr>
          <w:lang w:val="id-ID"/>
        </w:rPr>
        <w:t>Rahmanto, Y., Alfian, J., Damayanti, D., &amp; Borman, R. I. (2021). Penerapan Algoritma Sequential Search pada Aplikasi Kamus Bahasa Ilmiah Tumbuhan. </w:t>
      </w:r>
      <w:r w:rsidRPr="00DE3389">
        <w:rPr>
          <w:i/>
          <w:iCs/>
          <w:lang w:val="id-ID"/>
        </w:rPr>
        <w:t>Jurnal Buana Informatika</w:t>
      </w:r>
      <w:r w:rsidRPr="00DE3389">
        <w:rPr>
          <w:lang w:val="id-ID"/>
        </w:rPr>
        <w:t xml:space="preserve">. </w:t>
      </w:r>
      <w:hyperlink r:id="rId14" w:history="1">
        <w:r w:rsidR="00575D0A" w:rsidRPr="003A26F8">
          <w:rPr>
            <w:rStyle w:val="Hyperlink"/>
            <w:lang w:val="id-ID"/>
          </w:rPr>
          <w:t>https://doi.org/10.24002/jbi.v12i1.4367</w:t>
        </w:r>
      </w:hyperlink>
    </w:p>
    <w:p w14:paraId="291E5FFC" w14:textId="13B984A0" w:rsidR="00DE3389" w:rsidRPr="00DE3389" w:rsidRDefault="00DE3389" w:rsidP="003A26F8">
      <w:pPr>
        <w:ind w:left="709" w:hanging="709"/>
        <w:rPr>
          <w:lang w:val="id-ID"/>
        </w:rPr>
      </w:pPr>
      <w:r w:rsidRPr="00DE3389">
        <w:rPr>
          <w:lang w:val="id-ID"/>
        </w:rPr>
        <w:t>Zulaikha, S. (2016). Analisis Perbandingan Kompleksitas Algoritma Pengurutan Nilai (Sorting). </w:t>
      </w:r>
      <w:r w:rsidRPr="00DE3389">
        <w:rPr>
          <w:i/>
          <w:iCs/>
          <w:lang w:val="id-ID"/>
        </w:rPr>
        <w:t>Revista Brasileira de Ergonomia</w:t>
      </w:r>
      <w:r w:rsidRPr="00DE3389">
        <w:rPr>
          <w:lang w:val="id-ID"/>
        </w:rPr>
        <w:t>, </w:t>
      </w:r>
      <w:r w:rsidRPr="00DE3389">
        <w:rPr>
          <w:i/>
          <w:iCs/>
          <w:lang w:val="id-ID"/>
        </w:rPr>
        <w:t>4</w:t>
      </w:r>
      <w:r w:rsidRPr="00DE3389">
        <w:rPr>
          <w:lang w:val="id-ID"/>
        </w:rPr>
        <w:t xml:space="preserve">(2), 66. Retrieved from </w:t>
      </w:r>
      <w:hyperlink r:id="rId15" w:history="1">
        <w:r w:rsidR="003A26F8" w:rsidRPr="003A26F8">
          <w:rPr>
            <w:rStyle w:val="Hyperlink"/>
            <w:lang w:val="id-ID"/>
          </w:rPr>
          <w:t>https://www.infodesign.org.br/infodesign/article/view/355%0Ahttp://www.abergo.org.br/revista/index.php/ae/article/view/731%0Ahttp://www.abergo.org.br/revista/index.php/ae/article/view/269%0Ahttp://www.abergo.org.br/revista/index.php/ae/article/view/106</w:t>
        </w:r>
      </w:hyperlink>
    </w:p>
    <w:p w14:paraId="006429FC" w14:textId="77777777" w:rsidR="00DE3389" w:rsidRPr="00DE3389" w:rsidRDefault="00DE3389" w:rsidP="003A26F8">
      <w:pPr>
        <w:rPr>
          <w:lang w:val="id-ID"/>
        </w:rPr>
      </w:pPr>
    </w:p>
    <w:sectPr w:rsidR="00DE3389" w:rsidRPr="00DE3389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5C2642" w14:textId="77777777" w:rsidR="00F849BF" w:rsidRDefault="00F849BF">
      <w:pPr>
        <w:spacing w:line="240" w:lineRule="auto"/>
      </w:pPr>
      <w:r>
        <w:separator/>
      </w:r>
    </w:p>
  </w:endnote>
  <w:endnote w:type="continuationSeparator" w:id="0">
    <w:p w14:paraId="183DBE97" w14:textId="77777777" w:rsidR="00F849BF" w:rsidRDefault="00F849B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5F2A5DA" w14:textId="77777777" w:rsidR="00F849BF" w:rsidRDefault="00F849BF">
      <w:r>
        <w:separator/>
      </w:r>
    </w:p>
  </w:footnote>
  <w:footnote w:type="continuationSeparator" w:id="0">
    <w:p w14:paraId="7A72BD5B" w14:textId="77777777" w:rsidR="00F849BF" w:rsidRDefault="00F849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0D9948F5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3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5EC279D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A005B"/>
    <w:rsid w:val="00106F7A"/>
    <w:rsid w:val="002D6CDB"/>
    <w:rsid w:val="003A26F8"/>
    <w:rsid w:val="003F670B"/>
    <w:rsid w:val="0040225A"/>
    <w:rsid w:val="004148D2"/>
    <w:rsid w:val="00477F81"/>
    <w:rsid w:val="004B1D3F"/>
    <w:rsid w:val="00575D0A"/>
    <w:rsid w:val="005E2447"/>
    <w:rsid w:val="006235B3"/>
    <w:rsid w:val="006426B0"/>
    <w:rsid w:val="00671ED2"/>
    <w:rsid w:val="006F5090"/>
    <w:rsid w:val="0074104A"/>
    <w:rsid w:val="00860128"/>
    <w:rsid w:val="008A2145"/>
    <w:rsid w:val="008B6F2E"/>
    <w:rsid w:val="00A827BD"/>
    <w:rsid w:val="00B15B72"/>
    <w:rsid w:val="00BA4456"/>
    <w:rsid w:val="00C0245F"/>
    <w:rsid w:val="00C174A5"/>
    <w:rsid w:val="00C803D8"/>
    <w:rsid w:val="00CF5E9C"/>
    <w:rsid w:val="00D166C7"/>
    <w:rsid w:val="00DE3389"/>
    <w:rsid w:val="00E30253"/>
    <w:rsid w:val="00E53B78"/>
    <w:rsid w:val="00F12821"/>
    <w:rsid w:val="00F73C0A"/>
    <w:rsid w:val="00F849BF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E5B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C174A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A5"/>
    <w:rPr>
      <w:rFonts w:ascii="Tahoma" w:eastAsia="Calibri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C174A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A5"/>
    <w:rPr>
      <w:rFonts w:ascii="Tahoma" w:eastAsia="Calibri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745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1873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4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2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04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9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3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7401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4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9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1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615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8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2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oi.org/10.5281/zenodo.6962346" TargetMode="Externa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https://www.infodesign.org.br/infodesign/article/view/355%0Ahttp:/www.abergo.org.br/revista/index.php/ae/article/view/731%0Ahttp:/www.abergo.org.br/revista/index.php/ae/article/view/269%0Ahttp:/www.abergo.org.br/revista/index.php/ae/article/view/106" TargetMode="Externa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hyperlink" Target="https://doi.org/10.24002/jbi.v12i1.436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12EE88EF-24F0-4E46-B7B4-F1FD3FFE5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User</cp:lastModifiedBy>
  <cp:revision>8</cp:revision>
  <dcterms:created xsi:type="dcterms:W3CDTF">2024-10-07T13:31:00Z</dcterms:created>
  <dcterms:modified xsi:type="dcterms:W3CDTF">2024-10-0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